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30207310"/>
    <w:p w14:paraId="6B7B7C07" w14:textId="741019AC" w:rsidR="00004580" w:rsidRDefault="00DE4064" w:rsidP="00004580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F3CF9BB" wp14:editId="4BCA4F73">
                <wp:simplePos x="0" y="0"/>
                <wp:positionH relativeFrom="column">
                  <wp:posOffset>4448894</wp:posOffset>
                </wp:positionH>
                <wp:positionV relativeFrom="paragraph">
                  <wp:posOffset>17253</wp:posOffset>
                </wp:positionV>
                <wp:extent cx="1229360" cy="1404620"/>
                <wp:effectExtent l="0" t="0" r="8890" b="0"/>
                <wp:wrapThrough wrapText="bothSides">
                  <wp:wrapPolygon edited="0">
                    <wp:start x="0" y="0"/>
                    <wp:lineTo x="0" y="20838"/>
                    <wp:lineTo x="21421" y="20838"/>
                    <wp:lineTo x="21421" y="0"/>
                    <wp:lineTo x="0" y="0"/>
                  </wp:wrapPolygon>
                </wp:wrapThrough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93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663759" w14:textId="77EC0389" w:rsidR="00DE4064" w:rsidRDefault="00DE4064" w:rsidP="00DE4064">
                            <w:pPr>
                              <w:spacing w:after="0" w:line="240" w:lineRule="auto"/>
                            </w:pPr>
                            <w:r w:rsidRPr="00DE4064">
                              <w:t xml:space="preserve">Site: </w:t>
                            </w:r>
                          </w:p>
                          <w:p w14:paraId="08663896" w14:textId="77777777" w:rsidR="00DE4064" w:rsidRDefault="00DE4064" w:rsidP="00DE4064">
                            <w:pPr>
                              <w:spacing w:after="0" w:line="240" w:lineRule="auto"/>
                            </w:pPr>
                            <w:r w:rsidRPr="00DE4064">
                              <w:t>__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Hosp</w:t>
                            </w:r>
                            <w:proofErr w:type="spellEnd"/>
                            <w:r>
                              <w:t xml:space="preserve">. 1 </w:t>
                            </w:r>
                          </w:p>
                          <w:p w14:paraId="080F8B65" w14:textId="3450995A" w:rsidR="00DE4064" w:rsidRDefault="00DE4064" w:rsidP="00DE4064">
                            <w:pPr>
                              <w:spacing w:after="0" w:line="240" w:lineRule="auto"/>
                            </w:pPr>
                            <w:r w:rsidRPr="00DE4064">
                              <w:t>__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Hosp</w:t>
                            </w:r>
                            <w:proofErr w:type="spellEnd"/>
                            <w:r>
                              <w:t>.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F3CF9BB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350.3pt;margin-top:1.35pt;width:96.8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" stroked="f">
                <v:textbox style="mso-fit-shape-to-text:t">
                  <w:txbxContent>
                    <w:p w14:paraId="4C663759" w14:textId="77EC0389" w:rsidR="00DE4064" w:rsidRDefault="00DE4064" w:rsidP="00DE4064">
                      <w:pPr>
                        <w:spacing w:after="0" w:line="240" w:lineRule="auto"/>
                      </w:pPr>
                      <w:r w:rsidRPr="00DE4064">
                        <w:t xml:space="preserve">Site: </w:t>
                      </w:r>
                    </w:p>
                    <w:p w14:paraId="08663896" w14:textId="77777777" w:rsidR="00DE4064" w:rsidRDefault="00DE4064" w:rsidP="00DE4064">
                      <w:pPr>
                        <w:spacing w:after="0" w:line="240" w:lineRule="auto"/>
                      </w:pPr>
                      <w:r w:rsidRPr="00DE4064">
                        <w:t>__</w:t>
                      </w:r>
                      <w:r>
                        <w:t xml:space="preserve"> </w:t>
                      </w:r>
                      <w:proofErr w:type="spellStart"/>
                      <w:r>
                        <w:t>Hosp</w:t>
                      </w:r>
                      <w:proofErr w:type="spellEnd"/>
                      <w:r>
                        <w:t xml:space="preserve">. 1 </w:t>
                      </w:r>
                    </w:p>
                    <w:p w14:paraId="080F8B65" w14:textId="3450995A" w:rsidR="00DE4064" w:rsidRDefault="00DE4064" w:rsidP="00DE4064">
                      <w:pPr>
                        <w:spacing w:after="0" w:line="240" w:lineRule="auto"/>
                      </w:pPr>
                      <w:r w:rsidRPr="00DE4064">
                        <w:t>__</w:t>
                      </w:r>
                      <w:r>
                        <w:t xml:space="preserve"> </w:t>
                      </w:r>
                      <w:proofErr w:type="spellStart"/>
                      <w:r>
                        <w:t>Hosp</w:t>
                      </w:r>
                      <w:proofErr w:type="spellEnd"/>
                      <w:r>
                        <w:t>.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47A4F0B" w14:textId="2B56BFED" w:rsidR="00004580" w:rsidRPr="00DE4064" w:rsidRDefault="00004580" w:rsidP="00004580">
      <w:pPr>
        <w:spacing w:after="0" w:line="240" w:lineRule="auto"/>
      </w:pPr>
      <w:r>
        <w:t>Fecha de llenado: __ __ / _________ / 202 __</w:t>
      </w:r>
      <w:r>
        <w:tab/>
      </w:r>
      <w:r w:rsidR="00DE4064">
        <w:t xml:space="preserve">      </w:t>
      </w:r>
      <w:r w:rsidR="00DE4064" w:rsidRPr="00DE4064">
        <w:t>Entrevistador: __</w:t>
      </w:r>
      <w:r w:rsidR="00DE4064">
        <w:t>_____</w:t>
      </w:r>
      <w:r w:rsidR="00DE4064" w:rsidRPr="00DE4064">
        <w:t xml:space="preserve"> </w:t>
      </w:r>
    </w:p>
    <w:p w14:paraId="0635E835" w14:textId="3A0DB613" w:rsidR="00DE4064" w:rsidRDefault="00004580" w:rsidP="00DE4064">
      <w:pPr>
        <w:spacing w:line="240" w:lineRule="auto"/>
        <w:ind w:left="1416"/>
      </w:pPr>
      <w:r w:rsidRPr="00DE4064">
        <w:t xml:space="preserve">      día            mes           año</w:t>
      </w:r>
    </w:p>
    <w:bookmarkEnd w:id="0"/>
    <w:p w14:paraId="3B0EBB9D" w14:textId="77777777" w:rsidR="00DE4064" w:rsidRPr="00336A4F" w:rsidRDefault="00DE4064" w:rsidP="00DE4064">
      <w:pPr>
        <w:spacing w:line="240" w:lineRule="auto"/>
        <w:ind w:left="1416"/>
      </w:pPr>
    </w:p>
    <w:p w14:paraId="5357310D" w14:textId="7B1F2706" w:rsidR="00336A4F" w:rsidRPr="00131A00" w:rsidRDefault="009A4FCC" w:rsidP="00336A4F">
      <w:pPr>
        <w:pBdr>
          <w:top w:val="single" w:sz="12" w:space="1" w:color="auto"/>
          <w:bottom w:val="single" w:sz="12" w:space="1" w:color="auto"/>
        </w:pBdr>
        <w:rPr>
          <w:sz w:val="18"/>
          <w:szCs w:val="18"/>
        </w:rPr>
      </w:pPr>
      <w:r w:rsidRPr="00131A00">
        <w:rPr>
          <w:sz w:val="18"/>
          <w:szCs w:val="18"/>
        </w:rPr>
        <w:t xml:space="preserve">Instrucciones: Complete este formulario al momento del </w:t>
      </w:r>
      <w:r w:rsidR="0044274D" w:rsidRPr="00131A00">
        <w:rPr>
          <w:sz w:val="18"/>
          <w:szCs w:val="18"/>
        </w:rPr>
        <w:t>Tamizaje</w:t>
      </w:r>
      <w:r w:rsidRPr="00131A00">
        <w:rPr>
          <w:sz w:val="18"/>
          <w:szCs w:val="18"/>
        </w:rPr>
        <w:t xml:space="preserve">. </w:t>
      </w:r>
      <w:r w:rsidR="00A66EC9" w:rsidRPr="00131A00">
        <w:rPr>
          <w:sz w:val="18"/>
          <w:szCs w:val="18"/>
        </w:rPr>
        <w:t>Los siguientes criterios</w:t>
      </w:r>
      <w:r w:rsidR="005E15F3" w:rsidRPr="00131A00">
        <w:rPr>
          <w:sz w:val="18"/>
          <w:szCs w:val="18"/>
        </w:rPr>
        <w:t xml:space="preserve"> de </w:t>
      </w:r>
      <w:r w:rsidR="005E15F3" w:rsidRPr="00131A00">
        <w:rPr>
          <w:b/>
          <w:bCs/>
          <w:sz w:val="18"/>
          <w:szCs w:val="18"/>
        </w:rPr>
        <w:t>inclusión (Página 1)</w:t>
      </w:r>
      <w:r w:rsidR="005E15F3" w:rsidRPr="00131A00">
        <w:rPr>
          <w:sz w:val="18"/>
          <w:szCs w:val="18"/>
        </w:rPr>
        <w:t xml:space="preserve"> y </w:t>
      </w:r>
      <w:r w:rsidR="005E15F3" w:rsidRPr="00131A00">
        <w:rPr>
          <w:b/>
          <w:bCs/>
          <w:sz w:val="18"/>
          <w:szCs w:val="18"/>
        </w:rPr>
        <w:t>exclusión (Página 2)</w:t>
      </w:r>
      <w:r w:rsidR="005E15F3" w:rsidRPr="00131A00">
        <w:rPr>
          <w:sz w:val="18"/>
          <w:szCs w:val="18"/>
        </w:rPr>
        <w:t xml:space="preserve"> tienen que ser cumplidos para calificar para el enrolamiento. </w:t>
      </w:r>
      <w:r w:rsidRPr="00131A00">
        <w:rPr>
          <w:sz w:val="18"/>
          <w:szCs w:val="18"/>
        </w:rPr>
        <w:t>Ver Manual de Procedimientos en búsqueda de instrucciones específicas, lenguajes y estándares usados en este formulario. Lea cuidadosamente cada ítem y use un bolígrafo negro</w:t>
      </w:r>
      <w:r w:rsidR="007E56F4">
        <w:rPr>
          <w:sz w:val="18"/>
          <w:szCs w:val="18"/>
        </w:rPr>
        <w:t xml:space="preserve"> y letra legible</w:t>
      </w:r>
      <w:r w:rsidRPr="00131A00">
        <w:rPr>
          <w:sz w:val="18"/>
          <w:szCs w:val="18"/>
        </w:rPr>
        <w:t xml:space="preserve"> para llenar los espacios en blanco presionado firmemente.</w:t>
      </w:r>
    </w:p>
    <w:p w14:paraId="1F072B73" w14:textId="73BF4F32" w:rsidR="001B65F9" w:rsidRDefault="006E079A" w:rsidP="009A4FCC">
      <w:pPr>
        <w:rPr>
          <w:b/>
          <w:bCs/>
        </w:rPr>
      </w:pPr>
      <w:r>
        <w:rPr>
          <w:b/>
          <w:bCs/>
        </w:rPr>
        <w:t>1</w:t>
      </w:r>
      <w:r w:rsidRPr="007E21E1">
        <w:rPr>
          <w:b/>
          <w:bCs/>
        </w:rPr>
        <w:t xml:space="preserve">. </w:t>
      </w:r>
      <w:r w:rsidR="001B65F9">
        <w:rPr>
          <w:b/>
          <w:bCs/>
        </w:rPr>
        <w:t>Nombre completo: _____________________</w:t>
      </w:r>
    </w:p>
    <w:p w14:paraId="0D4E260E" w14:textId="177E5805" w:rsidR="001B65F9" w:rsidRDefault="001B65F9" w:rsidP="009A4FCC">
      <w:pPr>
        <w:rPr>
          <w:b/>
          <w:bCs/>
        </w:rPr>
      </w:pPr>
      <w:r>
        <w:rPr>
          <w:b/>
          <w:bCs/>
        </w:rPr>
        <w:t>2. Teléfono de contacto: __ __ __ __ __ __</w:t>
      </w:r>
      <w:r w:rsidR="008D176C">
        <w:rPr>
          <w:b/>
          <w:bCs/>
        </w:rPr>
        <w:t xml:space="preserve"> __ __ __</w:t>
      </w:r>
    </w:p>
    <w:p w14:paraId="69A45B7E" w14:textId="1D7BA24F" w:rsidR="00F3077D" w:rsidRDefault="001B65F9" w:rsidP="009A4FCC">
      <w:r>
        <w:rPr>
          <w:b/>
          <w:bCs/>
        </w:rPr>
        <w:t xml:space="preserve">3. </w:t>
      </w:r>
      <w:r w:rsidR="006E079A" w:rsidRPr="007E21E1">
        <w:rPr>
          <w:b/>
          <w:bCs/>
        </w:rPr>
        <w:t>Sexo:</w:t>
      </w:r>
      <w:r w:rsidR="006E079A" w:rsidRPr="007E21E1">
        <w:t xml:space="preserve">   __Masculino   </w:t>
      </w:r>
    </w:p>
    <w:p w14:paraId="3F5B53EE" w14:textId="05A7381D" w:rsidR="009A4FCC" w:rsidRPr="007E21E1" w:rsidRDefault="00F3077D" w:rsidP="00F3077D">
      <w:pPr>
        <w:ind w:firstLine="708"/>
      </w:pPr>
      <w:r>
        <w:t xml:space="preserve">   </w:t>
      </w:r>
      <w:r w:rsidR="006E079A" w:rsidRPr="007E21E1">
        <w:t>__Femenino</w:t>
      </w:r>
    </w:p>
    <w:p w14:paraId="2A956339" w14:textId="353D5F56" w:rsidR="0044274D" w:rsidRDefault="006E079A" w:rsidP="009A4FCC">
      <w:pPr>
        <w:rPr>
          <w:b/>
          <w:bCs/>
        </w:rPr>
      </w:pPr>
      <w:r>
        <w:rPr>
          <w:b/>
          <w:bCs/>
        </w:rPr>
        <w:t>2</w:t>
      </w:r>
      <w:r w:rsidR="009A4FCC" w:rsidRPr="007E21E1">
        <w:rPr>
          <w:b/>
          <w:bCs/>
        </w:rPr>
        <w:t>. Edad</w:t>
      </w:r>
      <w:r w:rsidR="00B038F7">
        <w:rPr>
          <w:b/>
          <w:bCs/>
        </w:rPr>
        <w:t xml:space="preserve"> (años)</w:t>
      </w:r>
      <w:r w:rsidR="009A4FCC" w:rsidRPr="007E21E1">
        <w:rPr>
          <w:b/>
          <w:bCs/>
        </w:rPr>
        <w:t>:</w:t>
      </w:r>
      <w:r w:rsidR="009A4FCC" w:rsidRPr="007E21E1">
        <w:t xml:space="preserve"> __ __ </w:t>
      </w:r>
      <w:r w:rsidR="008921DD">
        <w:t>__</w:t>
      </w:r>
      <w:r w:rsidR="009A4FCC" w:rsidRPr="007E21E1">
        <w:tab/>
      </w:r>
      <w:r w:rsidR="009A4FCC" w:rsidRPr="007E21E1">
        <w:tab/>
      </w:r>
      <w:r w:rsidR="009A4FCC" w:rsidRPr="007E21E1">
        <w:tab/>
      </w:r>
      <w:r w:rsidR="009A4FCC" w:rsidRPr="007E21E1">
        <w:tab/>
      </w:r>
      <w:r w:rsidR="009A4FCC" w:rsidRPr="007E21E1">
        <w:tab/>
      </w:r>
      <w:r w:rsidR="00326EDC" w:rsidRPr="007E21E1">
        <w:tab/>
      </w:r>
      <w:r w:rsidR="00326EDC" w:rsidRPr="007E21E1">
        <w:rPr>
          <w:b/>
          <w:bCs/>
        </w:rPr>
        <w:t xml:space="preserve">   </w:t>
      </w:r>
    </w:p>
    <w:p w14:paraId="2FC43C22" w14:textId="2886D089" w:rsidR="00600629" w:rsidRDefault="00904940" w:rsidP="00600629">
      <w:pPr>
        <w:spacing w:after="0" w:line="240" w:lineRule="auto"/>
      </w:pPr>
      <w:r>
        <w:rPr>
          <w:b/>
          <w:bCs/>
        </w:rPr>
        <w:t>3</w:t>
      </w:r>
      <w:r w:rsidR="0046233C" w:rsidRPr="006E079A">
        <w:rPr>
          <w:b/>
          <w:bCs/>
        </w:rPr>
        <w:t xml:space="preserve">. </w:t>
      </w:r>
      <w:r w:rsidR="006E079A" w:rsidRPr="006E079A">
        <w:rPr>
          <w:b/>
          <w:bCs/>
        </w:rPr>
        <w:t xml:space="preserve">Fecha de </w:t>
      </w:r>
      <w:r w:rsidR="0084088D">
        <w:rPr>
          <w:b/>
          <w:bCs/>
        </w:rPr>
        <w:t>nacimiento</w:t>
      </w:r>
      <w:r w:rsidR="006E079A" w:rsidRPr="006E079A">
        <w:rPr>
          <w:b/>
          <w:bCs/>
        </w:rPr>
        <w:t>:</w:t>
      </w:r>
      <w:r w:rsidR="006E079A">
        <w:t xml:space="preserve"> </w:t>
      </w:r>
      <w:r w:rsidR="00600629">
        <w:t xml:space="preserve">__ __ / </w:t>
      </w:r>
      <w:r w:rsidR="0084088D">
        <w:t>__ __ _</w:t>
      </w:r>
      <w:proofErr w:type="gramStart"/>
      <w:r w:rsidR="0084088D">
        <w:t xml:space="preserve">_ </w:t>
      </w:r>
      <w:r w:rsidR="00600629">
        <w:t xml:space="preserve"> /</w:t>
      </w:r>
      <w:proofErr w:type="gramEnd"/>
      <w:r w:rsidR="00600629">
        <w:t xml:space="preserve"> </w:t>
      </w:r>
      <w:r w:rsidR="0084088D">
        <w:t>__</w:t>
      </w:r>
      <w:r w:rsidR="00600629">
        <w:t xml:space="preserve"> __</w:t>
      </w:r>
      <w:r w:rsidR="0084088D">
        <w:t xml:space="preserve"> __ __</w:t>
      </w:r>
    </w:p>
    <w:p w14:paraId="1643AFE2" w14:textId="6992FEFF" w:rsidR="00600629" w:rsidRDefault="00600629" w:rsidP="00600629">
      <w:pPr>
        <w:spacing w:line="240" w:lineRule="auto"/>
      </w:pPr>
      <w:r>
        <w:tab/>
      </w:r>
      <w:r>
        <w:tab/>
      </w:r>
      <w:r w:rsidR="0084088D">
        <w:t xml:space="preserve">  </w:t>
      </w:r>
      <w:r>
        <w:tab/>
      </w:r>
      <w:r w:rsidR="0084088D">
        <w:t xml:space="preserve">   </w:t>
      </w:r>
      <w:r w:rsidR="005B5A93">
        <w:t xml:space="preserve"> </w:t>
      </w:r>
      <w:r>
        <w:t xml:space="preserve">día            mes         </w:t>
      </w:r>
      <w:r w:rsidR="0084088D">
        <w:t xml:space="preserve">      </w:t>
      </w:r>
      <w:r>
        <w:t xml:space="preserve">  año</w:t>
      </w:r>
    </w:p>
    <w:p w14:paraId="69DC017B" w14:textId="009EC023" w:rsidR="00A321B9" w:rsidRPr="007E21E1" w:rsidRDefault="00904940" w:rsidP="00D66030">
      <w:pPr>
        <w:jc w:val="both"/>
        <w:rPr>
          <w:b/>
          <w:bCs/>
        </w:rPr>
      </w:pPr>
      <w:r>
        <w:rPr>
          <w:b/>
          <w:bCs/>
        </w:rPr>
        <w:t>4</w:t>
      </w:r>
      <w:r w:rsidR="00482CE1" w:rsidRPr="007E21E1">
        <w:rPr>
          <w:b/>
          <w:bCs/>
        </w:rPr>
        <w:t>-</w:t>
      </w:r>
      <w:r w:rsidR="00FD2E6A">
        <w:rPr>
          <w:b/>
          <w:bCs/>
        </w:rPr>
        <w:t>6</w:t>
      </w:r>
      <w:r w:rsidR="00482CE1" w:rsidRPr="007E21E1">
        <w:rPr>
          <w:b/>
          <w:bCs/>
        </w:rPr>
        <w:t xml:space="preserve">. </w:t>
      </w:r>
      <w:r w:rsidR="00FB5677" w:rsidRPr="007E21E1">
        <w:rPr>
          <w:b/>
          <w:bCs/>
        </w:rPr>
        <w:t>CRITERIOS DE INCLUSIÓN</w:t>
      </w:r>
      <w:r w:rsidR="00FB5677">
        <w:rPr>
          <w:b/>
          <w:bCs/>
        </w:rPr>
        <w:t xml:space="preserve">: </w:t>
      </w:r>
      <w:r w:rsidR="00203CF3" w:rsidRPr="007E21E1">
        <w:rPr>
          <w:b/>
          <w:bCs/>
        </w:rPr>
        <w:t>Si alguno de los ítems citados abajo es marcado como NO, el sujeto es NO ELEGIBLE</w:t>
      </w:r>
      <w:r w:rsidR="00F519F2" w:rsidRPr="007E21E1">
        <w:rPr>
          <w:b/>
          <w:bCs/>
        </w:rPr>
        <w:t xml:space="preserve">. Explicar esto al sujeto y agradecerle por participar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941"/>
        <w:gridCol w:w="1553"/>
      </w:tblGrid>
      <w:tr w:rsidR="007503D9" w:rsidRPr="007E21E1" w14:paraId="5D24E064" w14:textId="77777777" w:rsidTr="007503D9">
        <w:tc>
          <w:tcPr>
            <w:tcW w:w="6941" w:type="dxa"/>
          </w:tcPr>
          <w:p w14:paraId="07DCDE1E" w14:textId="79475F00" w:rsidR="007503D9" w:rsidRPr="007E21E1" w:rsidRDefault="00904940" w:rsidP="00D66030">
            <w:pPr>
              <w:jc w:val="both"/>
              <w:rPr>
                <w:b/>
                <w:bCs/>
              </w:rPr>
            </w:pPr>
            <w:r>
              <w:t>4</w:t>
            </w:r>
            <w:r w:rsidR="007503D9" w:rsidRPr="007E21E1">
              <w:t xml:space="preserve">. </w:t>
            </w:r>
            <w:r w:rsidR="00926FEE">
              <w:t>¿</w:t>
            </w:r>
            <w:r w:rsidR="007503D9" w:rsidRPr="007E21E1">
              <w:t xml:space="preserve">Edad </w:t>
            </w:r>
            <w:r w:rsidR="007503D9" w:rsidRPr="007E21E1">
              <w:rPr>
                <w:rFonts w:cstheme="minorHAnsi"/>
              </w:rPr>
              <w:t>≥</w:t>
            </w:r>
            <w:r w:rsidR="007503D9" w:rsidRPr="007E21E1">
              <w:t xml:space="preserve"> 18 años</w:t>
            </w:r>
            <w:r w:rsidR="00926FEE">
              <w:t>?</w:t>
            </w:r>
          </w:p>
        </w:tc>
        <w:tc>
          <w:tcPr>
            <w:tcW w:w="1553" w:type="dxa"/>
            <w:vAlign w:val="center"/>
          </w:tcPr>
          <w:p w14:paraId="5F463E24" w14:textId="77777777" w:rsidR="00F3077D" w:rsidRDefault="007503D9" w:rsidP="007503D9">
            <w:pPr>
              <w:jc w:val="center"/>
            </w:pPr>
            <w:r w:rsidRPr="007E21E1">
              <w:t xml:space="preserve">__Sí     </w:t>
            </w:r>
          </w:p>
          <w:p w14:paraId="3F41DF6B" w14:textId="42536D09" w:rsidR="007503D9" w:rsidRPr="007E21E1" w:rsidRDefault="00F3077D" w:rsidP="007503D9">
            <w:pPr>
              <w:jc w:val="center"/>
            </w:pPr>
            <w:r>
              <w:t xml:space="preserve">  </w:t>
            </w:r>
            <w:r w:rsidR="007503D9" w:rsidRPr="007E21E1">
              <w:t>__No</w:t>
            </w:r>
          </w:p>
        </w:tc>
      </w:tr>
      <w:tr w:rsidR="00DA7E88" w:rsidRPr="007E21E1" w14:paraId="27943E09" w14:textId="77777777" w:rsidTr="007503D9">
        <w:tc>
          <w:tcPr>
            <w:tcW w:w="6941" w:type="dxa"/>
          </w:tcPr>
          <w:p w14:paraId="54B3ACD7" w14:textId="274DBB66" w:rsidR="00DA7E88" w:rsidRDefault="00904940" w:rsidP="00DA7E88">
            <w:pPr>
              <w:jc w:val="both"/>
            </w:pPr>
            <w:r>
              <w:t>5</w:t>
            </w:r>
            <w:r w:rsidR="00DA7E88">
              <w:t>. ¿Tiene capacidad de dar consentimiento informado o familiar/cuidador puede otorgar consentimiento informado?</w:t>
            </w:r>
          </w:p>
        </w:tc>
        <w:tc>
          <w:tcPr>
            <w:tcW w:w="1553" w:type="dxa"/>
            <w:vAlign w:val="center"/>
          </w:tcPr>
          <w:p w14:paraId="15EACF44" w14:textId="77777777" w:rsidR="00DA7E88" w:rsidRDefault="00DA7E88" w:rsidP="00DA7E88">
            <w:pPr>
              <w:jc w:val="center"/>
            </w:pPr>
            <w:r w:rsidRPr="007E21E1">
              <w:t xml:space="preserve">__Sí     </w:t>
            </w:r>
          </w:p>
          <w:p w14:paraId="0BFA978A" w14:textId="199CB731" w:rsidR="00DA7E88" w:rsidRPr="007E21E1" w:rsidRDefault="00DA7E88" w:rsidP="00DA7E88">
            <w:pPr>
              <w:jc w:val="center"/>
            </w:pPr>
            <w:r>
              <w:t xml:space="preserve">  </w:t>
            </w:r>
            <w:r w:rsidRPr="007E21E1">
              <w:t>__No</w:t>
            </w:r>
          </w:p>
        </w:tc>
      </w:tr>
      <w:tr w:rsidR="00DA7E88" w:rsidRPr="007E21E1" w14:paraId="6F214BAC" w14:textId="77777777" w:rsidTr="007503D9">
        <w:tc>
          <w:tcPr>
            <w:tcW w:w="6941" w:type="dxa"/>
          </w:tcPr>
          <w:p w14:paraId="47C3BCF4" w14:textId="3324CE26" w:rsidR="00DA7E88" w:rsidRPr="007E21E1" w:rsidRDefault="00B038F7" w:rsidP="00DA7E88">
            <w:pPr>
              <w:jc w:val="both"/>
            </w:pPr>
            <w:r>
              <w:t>6</w:t>
            </w:r>
            <w:r w:rsidR="00DA7E88">
              <w:t>. ¿I</w:t>
            </w:r>
            <w:r w:rsidR="00DA7E88" w:rsidRPr="007E21E1">
              <w:t xml:space="preserve">nfección por SARS-CoV-2 </w:t>
            </w:r>
            <w:r w:rsidR="00DA7E88">
              <w:t xml:space="preserve">confirmada </w:t>
            </w:r>
            <w:r w:rsidR="00DA7E88" w:rsidRPr="007E21E1">
              <w:t>mediante prueba molecular</w:t>
            </w:r>
            <w:r w:rsidR="00DA7E88">
              <w:t>?</w:t>
            </w:r>
          </w:p>
        </w:tc>
        <w:tc>
          <w:tcPr>
            <w:tcW w:w="1553" w:type="dxa"/>
            <w:vAlign w:val="center"/>
          </w:tcPr>
          <w:p w14:paraId="75D91B2E" w14:textId="77777777" w:rsidR="00DA7E88" w:rsidRDefault="00DA7E88" w:rsidP="00DA7E88">
            <w:pPr>
              <w:jc w:val="center"/>
            </w:pPr>
            <w:r w:rsidRPr="007E21E1">
              <w:t xml:space="preserve">__Sí     </w:t>
            </w:r>
          </w:p>
          <w:p w14:paraId="3B34AEC3" w14:textId="4F0E21DB" w:rsidR="00DA7E88" w:rsidRPr="007E21E1" w:rsidRDefault="00DA7E88" w:rsidP="00DA7E88">
            <w:pPr>
              <w:jc w:val="center"/>
            </w:pPr>
            <w:r>
              <w:t xml:space="preserve">  </w:t>
            </w:r>
            <w:r w:rsidRPr="007E21E1">
              <w:t>__No</w:t>
            </w:r>
          </w:p>
        </w:tc>
      </w:tr>
    </w:tbl>
    <w:p w14:paraId="1EF2FC75" w14:textId="77777777" w:rsidR="00353399" w:rsidRDefault="00353399" w:rsidP="00353399">
      <w:pPr>
        <w:spacing w:after="0" w:line="240" w:lineRule="auto"/>
        <w:rPr>
          <w:b/>
          <w:bCs/>
        </w:rPr>
      </w:pPr>
    </w:p>
    <w:p w14:paraId="255971A9" w14:textId="6C20D223" w:rsidR="00353399" w:rsidRPr="00FD2E6A" w:rsidRDefault="00FD2E6A" w:rsidP="00353399">
      <w:pPr>
        <w:spacing w:after="0" w:line="240" w:lineRule="auto"/>
        <w:rPr>
          <w:b/>
          <w:bCs/>
        </w:rPr>
      </w:pPr>
      <w:r>
        <w:rPr>
          <w:b/>
          <w:bCs/>
        </w:rPr>
        <w:t>5</w:t>
      </w:r>
      <w:r w:rsidR="00353399" w:rsidRPr="0095452E">
        <w:rPr>
          <w:b/>
          <w:bCs/>
        </w:rPr>
        <w:t>. El participante es elegible para enrolarse en el estudio basado en los criterios anteriores:</w:t>
      </w:r>
    </w:p>
    <w:p w14:paraId="736A3031" w14:textId="77777777" w:rsidR="00353399" w:rsidRDefault="00353399" w:rsidP="00353399">
      <w:pPr>
        <w:spacing w:after="0" w:line="240" w:lineRule="auto"/>
        <w:ind w:left="708"/>
      </w:pPr>
      <w:r>
        <w:t>__Sí</w:t>
      </w:r>
      <w:r>
        <w:tab/>
      </w:r>
      <w:r>
        <w:tab/>
      </w:r>
    </w:p>
    <w:p w14:paraId="64D2E368" w14:textId="4F2802BF" w:rsidR="00353399" w:rsidRDefault="00353399" w:rsidP="00FD2E6A">
      <w:pPr>
        <w:spacing w:after="0" w:line="240" w:lineRule="auto"/>
        <w:ind w:left="708"/>
      </w:pPr>
      <w:r>
        <w:t>__No</w:t>
      </w:r>
      <w:r>
        <w:tab/>
      </w:r>
    </w:p>
    <w:p w14:paraId="2A95C80A" w14:textId="77777777" w:rsidR="00FD2E6A" w:rsidRPr="007E21E1" w:rsidRDefault="00FD2E6A" w:rsidP="00FD2E6A">
      <w:pPr>
        <w:spacing w:after="0" w:line="240" w:lineRule="auto"/>
        <w:ind w:left="708"/>
      </w:pPr>
    </w:p>
    <w:p w14:paraId="24FA4051" w14:textId="7EF97299" w:rsidR="0084088D" w:rsidRPr="00FD2E6A" w:rsidRDefault="00FD2E6A" w:rsidP="00FD2E6A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6</w:t>
      </w:r>
      <w:r w:rsidR="0084088D" w:rsidRPr="0095452E">
        <w:rPr>
          <w:b/>
          <w:bCs/>
        </w:rPr>
        <w:t xml:space="preserve">. El participante </w:t>
      </w:r>
      <w:r w:rsidR="0084088D">
        <w:rPr>
          <w:b/>
          <w:bCs/>
        </w:rPr>
        <w:t>acepto ser parte del estudio y firmó el Formato de Consentimiento Informado</w:t>
      </w:r>
      <w:r w:rsidR="0084088D" w:rsidRPr="0095452E">
        <w:rPr>
          <w:b/>
          <w:bCs/>
        </w:rPr>
        <w:t>:</w:t>
      </w:r>
    </w:p>
    <w:p w14:paraId="2F821DF2" w14:textId="77777777" w:rsidR="0084088D" w:rsidRDefault="0084088D" w:rsidP="0084088D">
      <w:pPr>
        <w:spacing w:after="0" w:line="240" w:lineRule="auto"/>
        <w:ind w:left="708"/>
      </w:pPr>
      <w:r>
        <w:t>__Sí</w:t>
      </w:r>
      <w:r>
        <w:tab/>
      </w:r>
      <w:r>
        <w:tab/>
      </w:r>
    </w:p>
    <w:p w14:paraId="2DC3A16F" w14:textId="7416AD70" w:rsidR="0084088D" w:rsidRDefault="0084088D" w:rsidP="0084088D">
      <w:pPr>
        <w:spacing w:after="0" w:line="240" w:lineRule="auto"/>
        <w:ind w:left="708"/>
      </w:pPr>
      <w:r>
        <w:t xml:space="preserve">__No </w:t>
      </w:r>
    </w:p>
    <w:p w14:paraId="7C170BE9" w14:textId="77777777" w:rsidR="0084088D" w:rsidRDefault="0084088D" w:rsidP="00353399"/>
    <w:p w14:paraId="6E60A7C1" w14:textId="01310DBF" w:rsidR="00F5128E" w:rsidRDefault="00FD2E6A" w:rsidP="00F5128E">
      <w:pPr>
        <w:spacing w:after="0" w:line="240" w:lineRule="auto"/>
      </w:pPr>
      <w:r>
        <w:rPr>
          <w:b/>
          <w:bCs/>
        </w:rPr>
        <w:t>7</w:t>
      </w:r>
      <w:r w:rsidR="00F5128E" w:rsidRPr="006E079A">
        <w:rPr>
          <w:b/>
          <w:bCs/>
        </w:rPr>
        <w:t>. Fecha de admisión</w:t>
      </w:r>
      <w:r w:rsidR="00F5128E">
        <w:rPr>
          <w:b/>
          <w:bCs/>
        </w:rPr>
        <w:t xml:space="preserve"> al hospital</w:t>
      </w:r>
      <w:r w:rsidR="00F5128E" w:rsidRPr="006E079A">
        <w:rPr>
          <w:b/>
          <w:bCs/>
        </w:rPr>
        <w:t>:</w:t>
      </w:r>
      <w:r w:rsidR="00F5128E">
        <w:t xml:space="preserve"> __ __ / __ __ __ / 202 __</w:t>
      </w:r>
    </w:p>
    <w:p w14:paraId="0D108004" w14:textId="3245AF9B" w:rsidR="00F5128E" w:rsidRDefault="00F5128E" w:rsidP="00F5128E">
      <w:pPr>
        <w:spacing w:line="240" w:lineRule="auto"/>
      </w:pPr>
      <w:r>
        <w:tab/>
      </w:r>
      <w:r>
        <w:tab/>
      </w:r>
      <w:r>
        <w:tab/>
        <w:t xml:space="preserve">                      día         mes           año</w:t>
      </w:r>
    </w:p>
    <w:p w14:paraId="2B8F8404" w14:textId="77777777" w:rsidR="0084088D" w:rsidRDefault="0084088D" w:rsidP="00353399"/>
    <w:p w14:paraId="12CAE7D9" w14:textId="66CA50C1" w:rsidR="00353399" w:rsidRDefault="00FD2E6A" w:rsidP="00353399">
      <w:r>
        <w:rPr>
          <w:b/>
        </w:rPr>
        <w:t>8</w:t>
      </w:r>
      <w:r w:rsidR="0084088D" w:rsidRPr="0084088D">
        <w:rPr>
          <w:b/>
        </w:rPr>
        <w:t xml:space="preserve">. </w:t>
      </w:r>
      <w:r w:rsidR="00A2341E" w:rsidRPr="0084088D">
        <w:rPr>
          <w:b/>
        </w:rPr>
        <w:t>Comentarios:</w:t>
      </w:r>
      <w:r w:rsidR="00A2341E" w:rsidRPr="007E21E1">
        <w:t xml:space="preserve"> </w:t>
      </w:r>
      <w:r w:rsidR="00353399">
        <w:t>_____________________________________________________________________________</w:t>
      </w:r>
    </w:p>
    <w:p w14:paraId="0D2D3658" w14:textId="77777777" w:rsidR="00353399" w:rsidRDefault="00353399" w:rsidP="00353399">
      <w:r>
        <w:t>_____________________________________________________________________________</w:t>
      </w:r>
    </w:p>
    <w:p w14:paraId="1A8A7E86" w14:textId="77777777" w:rsidR="00353399" w:rsidRDefault="00353399" w:rsidP="00353399">
      <w:r>
        <w:t>_____________________________________________________________________________</w:t>
      </w:r>
    </w:p>
    <w:p w14:paraId="31A186CC" w14:textId="2953E6D3" w:rsidR="00B2741F" w:rsidRPr="00CE4EFA" w:rsidRDefault="00B2741F" w:rsidP="00353399">
      <w:pPr>
        <w:spacing w:after="0" w:line="240" w:lineRule="auto"/>
      </w:pPr>
    </w:p>
    <w:sectPr w:rsidR="00B2741F" w:rsidRPr="00CE4EFA" w:rsidSect="006006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284" w:left="170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ED6D4" w14:textId="77777777" w:rsidR="008F7C83" w:rsidRDefault="008F7C83" w:rsidP="007D3B59">
      <w:pPr>
        <w:spacing w:after="0" w:line="240" w:lineRule="auto"/>
      </w:pPr>
      <w:r>
        <w:separator/>
      </w:r>
    </w:p>
  </w:endnote>
  <w:endnote w:type="continuationSeparator" w:id="0">
    <w:p w14:paraId="5D7B875B" w14:textId="77777777" w:rsidR="008F7C83" w:rsidRDefault="008F7C83" w:rsidP="007D3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DF401" w14:textId="77777777" w:rsidR="00DE4064" w:rsidRDefault="00DE4064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0C49C" w14:textId="7498BB59" w:rsidR="00FD2E6A" w:rsidRPr="008D014C" w:rsidRDefault="008D014C" w:rsidP="00FD2E6A">
    <w:pPr>
      <w:pStyle w:val="Piedepgina"/>
      <w:tabs>
        <w:tab w:val="left" w:pos="3413"/>
      </w:tabs>
      <w:rPr>
        <w:sz w:val="16"/>
        <w:szCs w:val="16"/>
      </w:rPr>
    </w:pPr>
    <w:r w:rsidRPr="00F464AB">
      <w:rPr>
        <w:sz w:val="16"/>
        <w:szCs w:val="16"/>
      </w:rPr>
      <w:t>Formato</w:t>
    </w:r>
    <w:r w:rsidR="001B65F9">
      <w:rPr>
        <w:sz w:val="16"/>
        <w:szCs w:val="16"/>
      </w:rPr>
      <w:t xml:space="preserve"> R00</w:t>
    </w:r>
    <w:r w:rsidRPr="00F464AB">
      <w:rPr>
        <w:sz w:val="16"/>
        <w:szCs w:val="16"/>
      </w:rPr>
      <w:t xml:space="preserve"> </w:t>
    </w:r>
    <w:proofErr w:type="spellStart"/>
    <w:r w:rsidR="00FD2E6A">
      <w:rPr>
        <w:sz w:val="16"/>
        <w:szCs w:val="16"/>
      </w:rPr>
      <w:t>ficha_elegibilidad</w:t>
    </w:r>
    <w:proofErr w:type="spellEnd"/>
    <w:r w:rsidR="001624CD">
      <w:rPr>
        <w:sz w:val="16"/>
        <w:szCs w:val="16"/>
      </w:rPr>
      <w:tab/>
    </w:r>
  </w:p>
  <w:p w14:paraId="22B397EC" w14:textId="11DAC3EE" w:rsidR="008D014C" w:rsidRPr="008D014C" w:rsidRDefault="008D014C">
    <w:pPr>
      <w:pStyle w:val="Piedepgina"/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70EF5" w14:textId="77777777" w:rsidR="00DE4064" w:rsidRDefault="00DE4064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3F3A1" w14:textId="77777777" w:rsidR="008F7C83" w:rsidRDefault="008F7C83" w:rsidP="007D3B59">
      <w:pPr>
        <w:spacing w:after="0" w:line="240" w:lineRule="auto"/>
      </w:pPr>
      <w:r>
        <w:separator/>
      </w:r>
    </w:p>
  </w:footnote>
  <w:footnote w:type="continuationSeparator" w:id="0">
    <w:p w14:paraId="01632CCF" w14:textId="77777777" w:rsidR="008F7C83" w:rsidRDefault="008F7C83" w:rsidP="007D3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471BB" w14:textId="77777777" w:rsidR="00DE4064" w:rsidRDefault="00DE4064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2A6F9" w14:textId="2142B238" w:rsidR="007D3B59" w:rsidRDefault="007D3B59" w:rsidP="007D3B59">
    <w:pPr>
      <w:pStyle w:val="Encabezado"/>
      <w:rPr>
        <w:b/>
        <w:bCs/>
        <w:sz w:val="36"/>
        <w:szCs w:val="36"/>
      </w:rPr>
    </w:pPr>
    <w:r>
      <w:rPr>
        <w:b/>
        <w:bCs/>
        <w:i/>
        <w:iCs/>
        <w:noProof/>
        <w:sz w:val="20"/>
        <w:szCs w:val="20"/>
        <w:lang w:val="es-PE" w:eastAsia="es-P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18D56C" wp14:editId="4973F09E">
              <wp:simplePos x="0" y="0"/>
              <wp:positionH relativeFrom="column">
                <wp:posOffset>4795226</wp:posOffset>
              </wp:positionH>
              <wp:positionV relativeFrom="paragraph">
                <wp:posOffset>-228107</wp:posOffset>
              </wp:positionV>
              <wp:extent cx="1160865" cy="697564"/>
              <wp:effectExtent l="0" t="0" r="1270" b="762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0865" cy="69756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3BFC260" w14:textId="5ED18606" w:rsidR="007D3B59" w:rsidRPr="007D3B59" w:rsidRDefault="006A68C2" w:rsidP="007D3B59">
                          <w:pPr>
                            <w:spacing w:after="0" w:line="240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R</w:t>
                          </w:r>
                          <w:r w:rsidR="007D3B59" w:rsidRPr="007D3B59"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00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18D56C" id="_x0000_t202" coordsize="21600,21600" o:spt="202" path="m,l,21600r21600,l21600,xe">
              <v:stroke joinstyle="miter"/>
              <v:path gradientshapeok="t" o:connecttype="rect"/>
            </v:shapetype>
            <v:shape id="Cuadro de texto 1" o:spid="_x0000_s1027" type="#_x0000_t202" style="position:absolute;margin-left:377.6pt;margin-top:-17.95pt;width:91.4pt;height:5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" fillcolor="white [3201]" stroked="f" strokeweight=".5pt">
              <v:textbox>
                <w:txbxContent>
                  <w:p w14:paraId="73BFC260" w14:textId="5ED18606" w:rsidR="007D3B59" w:rsidRPr="007D3B59" w:rsidRDefault="006A68C2" w:rsidP="007D3B59">
                    <w:pPr>
                      <w:spacing w:after="0" w:line="240" w:lineRule="auto"/>
                      <w:rPr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sz w:val="96"/>
                        <w:szCs w:val="96"/>
                      </w:rPr>
                      <w:t>R</w:t>
                    </w:r>
                    <w:r w:rsidR="007D3B59" w:rsidRPr="007D3B59">
                      <w:rPr>
                        <w:b/>
                        <w:bCs/>
                        <w:sz w:val="96"/>
                        <w:szCs w:val="96"/>
                      </w:rPr>
                      <w:t>00</w:t>
                    </w:r>
                  </w:p>
                </w:txbxContent>
              </v:textbox>
            </v:shape>
          </w:pict>
        </mc:Fallback>
      </mc:AlternateContent>
    </w:r>
    <w:r w:rsidR="00FD2E6A">
      <w:rPr>
        <w:b/>
        <w:bCs/>
        <w:i/>
        <w:iCs/>
        <w:sz w:val="20"/>
        <w:szCs w:val="20"/>
      </w:rPr>
      <w:t>IETSI – INTRO A REDCAP PARA INV CLINICA 2023</w:t>
    </w:r>
    <w:r>
      <w:rPr>
        <w:b/>
        <w:bCs/>
        <w:sz w:val="36"/>
        <w:szCs w:val="36"/>
      </w:rPr>
      <w:tab/>
    </w:r>
    <w:r>
      <w:rPr>
        <w:b/>
        <w:bCs/>
        <w:sz w:val="36"/>
        <w:szCs w:val="36"/>
      </w:rPr>
      <w:tab/>
    </w:r>
  </w:p>
  <w:p w14:paraId="6003A8A0" w14:textId="64F9A933" w:rsidR="007D3B59" w:rsidRPr="007D3B59" w:rsidRDefault="00FD2E6A" w:rsidP="007D3B59">
    <w:pPr>
      <w:pStyle w:val="Encabezado"/>
      <w:rPr>
        <w:b/>
        <w:bCs/>
        <w:i/>
        <w:iCs/>
      </w:rPr>
    </w:pPr>
    <w:r>
      <w:rPr>
        <w:b/>
        <w:bCs/>
        <w:i/>
        <w:iCs/>
      </w:rPr>
      <w:t>TRABAJO FINAL</w:t>
    </w:r>
  </w:p>
  <w:p w14:paraId="5708018C" w14:textId="77777777" w:rsidR="00353399" w:rsidRDefault="00353399" w:rsidP="00353399">
    <w:pPr>
      <w:tabs>
        <w:tab w:val="left" w:pos="6237"/>
      </w:tabs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ELIGIBILIDAD</w:t>
    </w:r>
  </w:p>
  <w:p w14:paraId="0F78FCF8" w14:textId="6DFEF9C8" w:rsidR="00E22B6D" w:rsidRPr="00E22B6D" w:rsidRDefault="00E22B6D" w:rsidP="00E22B6D">
    <w:pPr>
      <w:spacing w:after="0" w:line="240" w:lineRule="auto"/>
    </w:pPr>
    <w:r>
      <w:t>ID del participante: __ __ __ __ __ __</w:t>
    </w:r>
    <w:r>
      <w:tab/>
      <w:t xml:space="preserve">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90608" w14:textId="77777777" w:rsidR="00DE4064" w:rsidRDefault="00DE4064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5048DC"/>
    <w:multiLevelType w:val="multilevel"/>
    <w:tmpl w:val="DA5ECEC4"/>
    <w:lvl w:ilvl="0">
      <w:start w:val="12"/>
      <w:numFmt w:val="decimal"/>
      <w:lvlText w:val="%1."/>
      <w:lvlJc w:val="left"/>
      <w:pPr>
        <w:ind w:left="435" w:hanging="435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140" w:hanging="435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3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2835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  <w:b/>
      </w:rPr>
    </w:lvl>
  </w:abstractNum>
  <w:abstractNum w:abstractNumId="1" w15:restartNumberingAfterBreak="0">
    <w:nsid w:val="5E471EDC"/>
    <w:multiLevelType w:val="multilevel"/>
    <w:tmpl w:val="734A47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5" w:hanging="360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213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35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0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7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75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40" w:hanging="1800"/>
      </w:pPr>
      <w:rPr>
        <w:rFonts w:hint="default"/>
      </w:rPr>
    </w:lvl>
  </w:abstractNum>
  <w:abstractNum w:abstractNumId="2" w15:restartNumberingAfterBreak="0">
    <w:nsid w:val="666D35BF"/>
    <w:multiLevelType w:val="hybridMultilevel"/>
    <w:tmpl w:val="472CC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A37881"/>
    <w:multiLevelType w:val="hybridMultilevel"/>
    <w:tmpl w:val="84A888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0143412">
    <w:abstractNumId w:val="3"/>
  </w:num>
  <w:num w:numId="2" w16cid:durableId="112989875">
    <w:abstractNumId w:val="2"/>
  </w:num>
  <w:num w:numId="3" w16cid:durableId="1696618433">
    <w:abstractNumId w:val="1"/>
  </w:num>
  <w:num w:numId="4" w16cid:durableId="714892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TcyNjA2NjU0MLRU0lEKTi0uzszPAykwsqgFAEBXxr4tAAAA"/>
  </w:docVars>
  <w:rsids>
    <w:rsidRoot w:val="007D3B59"/>
    <w:rsid w:val="00004580"/>
    <w:rsid w:val="00014828"/>
    <w:rsid w:val="00054D83"/>
    <w:rsid w:val="000664F1"/>
    <w:rsid w:val="0008357B"/>
    <w:rsid w:val="00086D95"/>
    <w:rsid w:val="000A4BE1"/>
    <w:rsid w:val="000A52B7"/>
    <w:rsid w:val="000B4FD2"/>
    <w:rsid w:val="000D3AB3"/>
    <w:rsid w:val="000E6985"/>
    <w:rsid w:val="000F6E40"/>
    <w:rsid w:val="00105BD9"/>
    <w:rsid w:val="00107C69"/>
    <w:rsid w:val="00131A00"/>
    <w:rsid w:val="001372C0"/>
    <w:rsid w:val="001624CD"/>
    <w:rsid w:val="00185BB2"/>
    <w:rsid w:val="00194236"/>
    <w:rsid w:val="001B02F9"/>
    <w:rsid w:val="001B65F9"/>
    <w:rsid w:val="001B7A34"/>
    <w:rsid w:val="001C15CD"/>
    <w:rsid w:val="001C66A2"/>
    <w:rsid w:val="001E4C89"/>
    <w:rsid w:val="001F5E5C"/>
    <w:rsid w:val="00203CF3"/>
    <w:rsid w:val="00204BD3"/>
    <w:rsid w:val="00216332"/>
    <w:rsid w:val="0024462B"/>
    <w:rsid w:val="00275AD7"/>
    <w:rsid w:val="002858C5"/>
    <w:rsid w:val="00293B57"/>
    <w:rsid w:val="002D63A1"/>
    <w:rsid w:val="003014B2"/>
    <w:rsid w:val="00306426"/>
    <w:rsid w:val="00306CDD"/>
    <w:rsid w:val="003125AC"/>
    <w:rsid w:val="00326EDC"/>
    <w:rsid w:val="00336A4F"/>
    <w:rsid w:val="00353399"/>
    <w:rsid w:val="00357FEC"/>
    <w:rsid w:val="00365518"/>
    <w:rsid w:val="00381C67"/>
    <w:rsid w:val="003B7B58"/>
    <w:rsid w:val="004211D2"/>
    <w:rsid w:val="0044274D"/>
    <w:rsid w:val="0045452D"/>
    <w:rsid w:val="00460BCB"/>
    <w:rsid w:val="0046233C"/>
    <w:rsid w:val="0048124F"/>
    <w:rsid w:val="00482CE1"/>
    <w:rsid w:val="004931FD"/>
    <w:rsid w:val="004D6D9D"/>
    <w:rsid w:val="004E7E8A"/>
    <w:rsid w:val="005B2FB4"/>
    <w:rsid w:val="005B5A93"/>
    <w:rsid w:val="005E15F3"/>
    <w:rsid w:val="00600629"/>
    <w:rsid w:val="00601604"/>
    <w:rsid w:val="00605B16"/>
    <w:rsid w:val="00624DEC"/>
    <w:rsid w:val="0067187A"/>
    <w:rsid w:val="006748F3"/>
    <w:rsid w:val="0069729E"/>
    <w:rsid w:val="006A68AD"/>
    <w:rsid w:val="006A68C2"/>
    <w:rsid w:val="006B1D16"/>
    <w:rsid w:val="006C50CB"/>
    <w:rsid w:val="006C5763"/>
    <w:rsid w:val="006E079A"/>
    <w:rsid w:val="006F0AD7"/>
    <w:rsid w:val="00701AEE"/>
    <w:rsid w:val="00710790"/>
    <w:rsid w:val="00715F34"/>
    <w:rsid w:val="0071797F"/>
    <w:rsid w:val="007218F8"/>
    <w:rsid w:val="00724802"/>
    <w:rsid w:val="007503D9"/>
    <w:rsid w:val="007519EA"/>
    <w:rsid w:val="00756C6C"/>
    <w:rsid w:val="007604FA"/>
    <w:rsid w:val="00760BF9"/>
    <w:rsid w:val="007840EB"/>
    <w:rsid w:val="007856A7"/>
    <w:rsid w:val="007A0B2F"/>
    <w:rsid w:val="007A27AE"/>
    <w:rsid w:val="007D3B59"/>
    <w:rsid w:val="007D583B"/>
    <w:rsid w:val="007D671C"/>
    <w:rsid w:val="007E21E1"/>
    <w:rsid w:val="007E36A2"/>
    <w:rsid w:val="007E56F4"/>
    <w:rsid w:val="007F3789"/>
    <w:rsid w:val="007F5B57"/>
    <w:rsid w:val="00835D5C"/>
    <w:rsid w:val="00837B5A"/>
    <w:rsid w:val="0084088D"/>
    <w:rsid w:val="008921DD"/>
    <w:rsid w:val="008A263A"/>
    <w:rsid w:val="008C315E"/>
    <w:rsid w:val="008D014C"/>
    <w:rsid w:val="008D176C"/>
    <w:rsid w:val="008E12AB"/>
    <w:rsid w:val="008F7C83"/>
    <w:rsid w:val="00904940"/>
    <w:rsid w:val="00907163"/>
    <w:rsid w:val="00917542"/>
    <w:rsid w:val="00926FEE"/>
    <w:rsid w:val="009337C4"/>
    <w:rsid w:val="009362EB"/>
    <w:rsid w:val="0097760E"/>
    <w:rsid w:val="00987C14"/>
    <w:rsid w:val="00993CB5"/>
    <w:rsid w:val="009A4FCC"/>
    <w:rsid w:val="009D079B"/>
    <w:rsid w:val="009D5053"/>
    <w:rsid w:val="00A0186A"/>
    <w:rsid w:val="00A2341E"/>
    <w:rsid w:val="00A321B9"/>
    <w:rsid w:val="00A66EC9"/>
    <w:rsid w:val="00A67A45"/>
    <w:rsid w:val="00AA3954"/>
    <w:rsid w:val="00AB5E4E"/>
    <w:rsid w:val="00AE78D1"/>
    <w:rsid w:val="00B038F7"/>
    <w:rsid w:val="00B20F2D"/>
    <w:rsid w:val="00B2741F"/>
    <w:rsid w:val="00B66A33"/>
    <w:rsid w:val="00B85317"/>
    <w:rsid w:val="00B85451"/>
    <w:rsid w:val="00B94823"/>
    <w:rsid w:val="00BD3FBE"/>
    <w:rsid w:val="00BE441D"/>
    <w:rsid w:val="00C027A6"/>
    <w:rsid w:val="00C134F6"/>
    <w:rsid w:val="00C312F6"/>
    <w:rsid w:val="00C67D98"/>
    <w:rsid w:val="00C856AC"/>
    <w:rsid w:val="00CA2160"/>
    <w:rsid w:val="00CD2DCA"/>
    <w:rsid w:val="00CE0DBE"/>
    <w:rsid w:val="00CE4EFA"/>
    <w:rsid w:val="00D029D2"/>
    <w:rsid w:val="00D0533D"/>
    <w:rsid w:val="00D0763D"/>
    <w:rsid w:val="00D23EF3"/>
    <w:rsid w:val="00D42780"/>
    <w:rsid w:val="00D60092"/>
    <w:rsid w:val="00D66030"/>
    <w:rsid w:val="00D70BF0"/>
    <w:rsid w:val="00D72B5B"/>
    <w:rsid w:val="00D8041E"/>
    <w:rsid w:val="00D807CB"/>
    <w:rsid w:val="00DA3D97"/>
    <w:rsid w:val="00DA7E88"/>
    <w:rsid w:val="00DE4064"/>
    <w:rsid w:val="00DE6B73"/>
    <w:rsid w:val="00DF14F1"/>
    <w:rsid w:val="00DF7FBB"/>
    <w:rsid w:val="00E22B6D"/>
    <w:rsid w:val="00E335DC"/>
    <w:rsid w:val="00E4472C"/>
    <w:rsid w:val="00E45731"/>
    <w:rsid w:val="00E468E8"/>
    <w:rsid w:val="00E95719"/>
    <w:rsid w:val="00EB29B6"/>
    <w:rsid w:val="00EB3965"/>
    <w:rsid w:val="00EC0B05"/>
    <w:rsid w:val="00EC48E7"/>
    <w:rsid w:val="00EF5695"/>
    <w:rsid w:val="00EF5F88"/>
    <w:rsid w:val="00F0692B"/>
    <w:rsid w:val="00F10360"/>
    <w:rsid w:val="00F173C5"/>
    <w:rsid w:val="00F3077D"/>
    <w:rsid w:val="00F43CC7"/>
    <w:rsid w:val="00F464AB"/>
    <w:rsid w:val="00F5128E"/>
    <w:rsid w:val="00F51900"/>
    <w:rsid w:val="00F519F2"/>
    <w:rsid w:val="00F55FD9"/>
    <w:rsid w:val="00F629E1"/>
    <w:rsid w:val="00F6647A"/>
    <w:rsid w:val="00F83079"/>
    <w:rsid w:val="00F94B4F"/>
    <w:rsid w:val="00F94E57"/>
    <w:rsid w:val="00FA5D96"/>
    <w:rsid w:val="00FB5677"/>
    <w:rsid w:val="00FD08D5"/>
    <w:rsid w:val="00FD2E6A"/>
    <w:rsid w:val="00FF2776"/>
    <w:rsid w:val="00FF6B9C"/>
    <w:rsid w:val="00FF7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31B1B5B"/>
  <w15:chartTrackingRefBased/>
  <w15:docId w15:val="{A91D9189-9E6A-4ED1-B04D-B4280C4D7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D3B59"/>
  </w:style>
  <w:style w:type="paragraph" w:styleId="Piedepgina">
    <w:name w:val="footer"/>
    <w:basedOn w:val="Normal"/>
    <w:link w:val="Piedepgina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D3B59"/>
  </w:style>
  <w:style w:type="paragraph" w:styleId="Textodeglobo">
    <w:name w:val="Balloon Text"/>
    <w:basedOn w:val="Normal"/>
    <w:link w:val="TextodegloboCar"/>
    <w:uiPriority w:val="99"/>
    <w:semiHidden/>
    <w:unhideWhenUsed/>
    <w:rsid w:val="007D3B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D3B59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B2741F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7F378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F378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F378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F378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F3789"/>
    <w:rPr>
      <w:b/>
      <w:bCs/>
      <w:sz w:val="20"/>
      <w:szCs w:val="20"/>
    </w:rPr>
  </w:style>
  <w:style w:type="table" w:styleId="Tablaconcuadrcula">
    <w:name w:val="Table Grid"/>
    <w:basedOn w:val="Tablanormal"/>
    <w:uiPriority w:val="39"/>
    <w:rsid w:val="00750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n">
    <w:name w:val="Revision"/>
    <w:hidden/>
    <w:uiPriority w:val="99"/>
    <w:semiHidden/>
    <w:rsid w:val="00FD2E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BA35A7-79D5-794C-8652-26E0EE063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8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cy Soto Becerra</dc:creator>
  <cp:keywords/>
  <dc:description/>
  <cp:lastModifiedBy>Percy Soto Becerra</cp:lastModifiedBy>
  <cp:revision>20</cp:revision>
  <cp:lastPrinted>2023-03-20T18:13:00Z</cp:lastPrinted>
  <dcterms:created xsi:type="dcterms:W3CDTF">2020-07-17T22:52:00Z</dcterms:created>
  <dcterms:modified xsi:type="dcterms:W3CDTF">2023-03-20T21:45:00Z</dcterms:modified>
</cp:coreProperties>
</file>